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5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2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24901,24902,24903 Door works requir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5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5Z</dcterms:created>
  <dcterms:modified xsi:type="dcterms:W3CDTF">2024-04-25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